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CA7A23" w:rsidRDefault="00652D4D" w:rsidP="00652D4D">
      <w:pPr>
        <w:pStyle w:val="Heading1"/>
      </w:pPr>
      <w:r>
        <w:t>KV260- Ubuntu- Smartcam Doc</w:t>
      </w:r>
    </w:p>
    <w:p w:rsidR="00652D4D" w:rsidRDefault="00B87DCE" w:rsidP="00B87DCE">
      <w:pPr>
        <w:jc w:val="center"/>
      </w:pPr>
      <w:r>
        <w:t xml:space="preserve">March 7, 2023 </w:t>
      </w:r>
    </w:p>
    <w:p w:rsidR="001D0462" w:rsidRPr="00183C96" w:rsidRDefault="00183C96">
      <w:pPr>
        <w:rPr>
          <w:b/>
          <w:sz w:val="28"/>
          <w:u w:val="single"/>
        </w:rPr>
      </w:pPr>
      <w:r w:rsidRPr="00183C96">
        <w:rPr>
          <w:b/>
          <w:sz w:val="28"/>
          <w:u w:val="single"/>
        </w:rPr>
        <w:t>Steps:</w:t>
      </w:r>
    </w:p>
    <w:p w:rsidR="001D0462" w:rsidRDefault="001D0462" w:rsidP="006D7623">
      <w:pPr>
        <w:pStyle w:val="ListParagraph"/>
        <w:numPr>
          <w:ilvl w:val="0"/>
          <w:numId w:val="3"/>
        </w:numPr>
      </w:pPr>
      <w:r>
        <w:t>Image Download</w:t>
      </w:r>
      <w:r w:rsidR="00884EF2">
        <w:t xml:space="preserve"> from </w:t>
      </w:r>
      <w:r>
        <w:t xml:space="preserve">: </w:t>
      </w:r>
      <w:hyperlink r:id="rId5" w:history="1">
        <w:r w:rsidRPr="00456745">
          <w:rPr>
            <w:rStyle w:val="Hyperlink"/>
          </w:rPr>
          <w:t>https://ubuntu.com/download/amd-xilinx</w:t>
        </w:r>
      </w:hyperlink>
      <w:r>
        <w:t xml:space="preserve"> </w:t>
      </w:r>
      <w:r w:rsidR="00FC49B3">
        <w:t xml:space="preserve">or </w:t>
      </w:r>
      <w:hyperlink r:id="rId6" w:history="1">
        <w:r w:rsidR="006D7623" w:rsidRPr="00456745">
          <w:rPr>
            <w:rStyle w:val="Hyperlink"/>
          </w:rPr>
          <w:t>https://people.canonical.com/~platform/images/xilinx/kria-ubuntu-22.04/iot-limerick-kria-classic-desktop-2204-x06-20220614-78.img.xz</w:t>
        </w:r>
      </w:hyperlink>
      <w:r w:rsidR="006D7623">
        <w:t xml:space="preserve"> </w:t>
      </w:r>
    </w:p>
    <w:p w:rsidR="006D7623" w:rsidRDefault="0004046D" w:rsidP="0004046D">
      <w:pPr>
        <w:pStyle w:val="ListParagraph"/>
        <w:numPr>
          <w:ilvl w:val="0"/>
          <w:numId w:val="3"/>
        </w:numPr>
      </w:pPr>
      <w:r>
        <w:t>Follow</w:t>
      </w:r>
      <w:r w:rsidR="009E128C">
        <w:t xml:space="preserve"> tutorial on</w:t>
      </w:r>
      <w:r w:rsidR="00512809">
        <w:t xml:space="preserve"> </w:t>
      </w:r>
      <w:r w:rsidR="00512809" w:rsidRPr="009E128C">
        <w:rPr>
          <w:b/>
        </w:rPr>
        <w:t>Setting up SD Card for Ubuntu</w:t>
      </w:r>
      <w:r w:rsidR="00512809">
        <w:t xml:space="preserve"> </w:t>
      </w:r>
      <w:r>
        <w:t xml:space="preserve">: </w:t>
      </w:r>
      <w:hyperlink r:id="rId7" w:history="1">
        <w:r w:rsidRPr="00456745">
          <w:rPr>
            <w:rStyle w:val="Hyperlink"/>
          </w:rPr>
          <w:t>https://www.xilinx.com/products/som/kria/kv260-vision-starter-kit/kv260-getting-started-ubuntu/setting-up-the-sd-card-image.html</w:t>
        </w:r>
      </w:hyperlink>
    </w:p>
    <w:p w:rsidR="004964CB" w:rsidRDefault="004964CB" w:rsidP="001A1EDA">
      <w:pPr>
        <w:pStyle w:val="ListParagraph"/>
        <w:numPr>
          <w:ilvl w:val="0"/>
          <w:numId w:val="3"/>
        </w:numPr>
      </w:pPr>
      <w:r w:rsidRPr="00ED7164">
        <w:rPr>
          <w:b/>
        </w:rPr>
        <w:t>Update Kria firmware</w:t>
      </w:r>
      <w:r>
        <w:t xml:space="preserve"> according to 22.04 LTS Ubuntu from Wiki</w:t>
      </w:r>
      <w:r w:rsidR="00B6015C">
        <w:t xml:space="preserve"> </w:t>
      </w:r>
      <w:r w:rsidR="001A1EDA">
        <w:t>[</w:t>
      </w:r>
      <w:r w:rsidR="001A1EDA" w:rsidRPr="001A1EDA">
        <w:t>https://xilinx-wiki.atlassian.net/wiki/spaces/A/pages/1641152513/Kria+K26+SOM</w:t>
      </w:r>
      <w:r w:rsidR="001A1EDA">
        <w:t>]</w:t>
      </w:r>
      <w:r>
        <w:t>, If not have yet.</w:t>
      </w:r>
    </w:p>
    <w:p w:rsidR="0004046D" w:rsidRDefault="00C107D8" w:rsidP="0013077A">
      <w:pPr>
        <w:pStyle w:val="ListParagraph"/>
        <w:numPr>
          <w:ilvl w:val="0"/>
          <w:numId w:val="3"/>
        </w:numPr>
      </w:pPr>
      <w:r>
        <w:t>Follow</w:t>
      </w:r>
      <w:r w:rsidR="00ED7164">
        <w:t xml:space="preserve"> tutorial on</w:t>
      </w:r>
      <w:r>
        <w:t xml:space="preserve"> </w:t>
      </w:r>
      <w:r w:rsidRPr="00ED7164">
        <w:rPr>
          <w:b/>
        </w:rPr>
        <w:t>Booting Starter Kit</w:t>
      </w:r>
      <w:r>
        <w:t xml:space="preserve">: </w:t>
      </w:r>
      <w:hyperlink r:id="rId8" w:history="1">
        <w:r w:rsidR="0013077A" w:rsidRPr="00456745">
          <w:rPr>
            <w:rStyle w:val="Hyperlink"/>
          </w:rPr>
          <w:t>https://www.xilinx.com/products/som/kria/kv260-vision-starter-kit/kv260-getting-started-ubuntu/booting-your-starter-kit.html</w:t>
        </w:r>
      </w:hyperlink>
      <w:r w:rsidR="0013077A">
        <w:t xml:space="preserve"> </w:t>
      </w:r>
    </w:p>
    <w:p w:rsidR="00B10931" w:rsidRDefault="00B10931" w:rsidP="00C107D8">
      <w:pPr>
        <w:pStyle w:val="ListParagraph"/>
        <w:numPr>
          <w:ilvl w:val="1"/>
          <w:numId w:val="3"/>
        </w:numPr>
      </w:pPr>
      <w:r>
        <w:t>Login Password is: ubuntu, it may ask you to change the password later on.</w:t>
      </w:r>
    </w:p>
    <w:p w:rsidR="00845A89" w:rsidRDefault="00845A89" w:rsidP="00845A89">
      <w:pPr>
        <w:pStyle w:val="ListParagraph"/>
        <w:numPr>
          <w:ilvl w:val="1"/>
          <w:numId w:val="3"/>
        </w:numPr>
      </w:pPr>
      <w:r>
        <w:t>It has commands like:</w:t>
      </w:r>
    </w:p>
    <w:p w:rsidR="00845A89" w:rsidRDefault="00845A89" w:rsidP="00845A8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ab/>
      </w:r>
      <w:r>
        <w:rPr>
          <w:rFonts w:ascii="Courier New" w:eastAsia="Times New Roman" w:hAnsi="Courier New" w:cs="Courier New"/>
          <w:sz w:val="20"/>
          <w:szCs w:val="20"/>
        </w:rPr>
        <w:tab/>
      </w:r>
    </w:p>
    <w:p w:rsidR="00845A89" w:rsidRPr="00A26376" w:rsidRDefault="00845A89" w:rsidP="00845A89">
      <w:pPr>
        <w:pStyle w:val="ListParagraph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>
        <w:rPr>
          <w:rFonts w:ascii="Courier New" w:eastAsia="Times New Roman" w:hAnsi="Courier New" w:cs="Courier New"/>
          <w:sz w:val="20"/>
          <w:szCs w:val="20"/>
        </w:rPr>
        <w:tab/>
      </w:r>
      <w:r>
        <w:rPr>
          <w:rFonts w:ascii="Courier New" w:eastAsia="Times New Roman" w:hAnsi="Courier New" w:cs="Courier New"/>
          <w:sz w:val="20"/>
          <w:szCs w:val="20"/>
        </w:rPr>
        <w:tab/>
      </w:r>
      <w:r w:rsidRPr="00A26376">
        <w:rPr>
          <w:rFonts w:ascii="Courier New" w:eastAsia="Times New Roman" w:hAnsi="Courier New" w:cs="Courier New"/>
          <w:sz w:val="20"/>
          <w:szCs w:val="20"/>
        </w:rPr>
        <w:t>sudo snap install xlnx-config --classic --channel=2.x</w:t>
      </w:r>
    </w:p>
    <w:p w:rsidR="00845A89" w:rsidRDefault="00845A89" w:rsidP="00845A89">
      <w:pPr>
        <w:pStyle w:val="HTMLPreformatted"/>
      </w:pPr>
      <w:r>
        <w:rPr>
          <w:rStyle w:val="HTMLCode"/>
        </w:rPr>
        <w:tab/>
      </w:r>
      <w:r>
        <w:rPr>
          <w:rStyle w:val="HTMLCode"/>
        </w:rPr>
        <w:tab/>
        <w:t>xlnx</w:t>
      </w:r>
      <w:r>
        <w:rPr>
          <w:rStyle w:val="token"/>
        </w:rPr>
        <w:t>-</w:t>
      </w:r>
      <w:r>
        <w:rPr>
          <w:rStyle w:val="HTMLCode"/>
        </w:rPr>
        <w:t>config</w:t>
      </w:r>
      <w:r>
        <w:rPr>
          <w:rStyle w:val="token"/>
        </w:rPr>
        <w:t>.</w:t>
      </w:r>
      <w:r>
        <w:rPr>
          <w:rStyle w:val="HTMLCode"/>
        </w:rPr>
        <w:t>sysinit</w:t>
      </w:r>
    </w:p>
    <w:p w:rsidR="00845A89" w:rsidRDefault="00845A89" w:rsidP="00845A89">
      <w:pPr>
        <w:pStyle w:val="ListParagraph"/>
        <w:ind w:left="1440"/>
      </w:pPr>
      <w:r>
        <w:t>Above commands setup the necessary packages for “SmartCam like Kria Apps”. These commands may take some 30min to complete on KV260.</w:t>
      </w:r>
    </w:p>
    <w:p w:rsidR="00845A89" w:rsidRPr="0002333E" w:rsidRDefault="00845A89" w:rsidP="00845A89">
      <w:pPr>
        <w:pStyle w:val="ListParagraph"/>
        <w:ind w:left="1440"/>
        <w:rPr>
          <w:b/>
        </w:rPr>
      </w:pPr>
      <w:r w:rsidRPr="0002333E">
        <w:rPr>
          <w:b/>
        </w:rPr>
        <w:t>Alternative of above two commands are:</w:t>
      </w:r>
    </w:p>
    <w:p w:rsidR="00845A89" w:rsidRDefault="00845A89" w:rsidP="00845A89">
      <w:pPr>
        <w:pStyle w:val="HTMLPreformatted"/>
        <w:ind w:left="1832"/>
      </w:pPr>
      <w:r>
        <w:t>sudo add-apt-repository ppa:xilinx-apps</w:t>
      </w:r>
    </w:p>
    <w:p w:rsidR="00845A89" w:rsidRDefault="00845A89" w:rsidP="00845A89">
      <w:pPr>
        <w:pStyle w:val="HTMLPreformatted"/>
        <w:ind w:left="1832"/>
      </w:pPr>
      <w:r>
        <w:t>sudo add-apt-repository ppa:ubuntu-xilinx/sdk</w:t>
      </w:r>
    </w:p>
    <w:p w:rsidR="00845A89" w:rsidRDefault="00845A89" w:rsidP="00845A89">
      <w:pPr>
        <w:pStyle w:val="HTMLPreformatted"/>
        <w:ind w:left="1832"/>
      </w:pPr>
      <w:r>
        <w:t>sudo apt update</w:t>
      </w:r>
    </w:p>
    <w:p w:rsidR="00845A89" w:rsidRDefault="00845A89" w:rsidP="00845A89">
      <w:pPr>
        <w:pStyle w:val="HTMLPreformatted"/>
        <w:ind w:left="1832"/>
      </w:pPr>
      <w:r>
        <w:t>sudo apt upgrade</w:t>
      </w:r>
    </w:p>
    <w:p w:rsidR="00845A89" w:rsidRDefault="00845A89" w:rsidP="00845A89">
      <w:pPr>
        <w:pStyle w:val="ListParagraph"/>
        <w:ind w:left="1440"/>
      </w:pPr>
      <w:r>
        <w:t xml:space="preserve">Above commands are provided at: </w:t>
      </w:r>
      <w:hyperlink r:id="rId9" w:history="1">
        <w:r w:rsidRPr="00456745">
          <w:rPr>
            <w:rStyle w:val="Hyperlink"/>
          </w:rPr>
          <w:t>https://xilinx.github.io/kria-apps-docs/kv260/2022.1/build/html/docs/kria_starterkit_linux_boot.html</w:t>
        </w:r>
      </w:hyperlink>
    </w:p>
    <w:p w:rsidR="00192FD4" w:rsidRDefault="00845A89" w:rsidP="00CC0EE5">
      <w:pPr>
        <w:pStyle w:val="ListParagraph"/>
        <w:numPr>
          <w:ilvl w:val="1"/>
          <w:numId w:val="3"/>
        </w:numPr>
      </w:pPr>
      <w:r>
        <w:t xml:space="preserve">Also follow Step 6 and 7 for </w:t>
      </w:r>
      <w:r w:rsidR="0056641E">
        <w:t>“enabling docker command without sudo” and install the latest xrt ZOCL driver.</w:t>
      </w:r>
      <w:r w:rsidR="00C92A78">
        <w:t xml:space="preserve"> </w:t>
      </w:r>
    </w:p>
    <w:p w:rsidR="00845A89" w:rsidRDefault="00845A89" w:rsidP="00845A89">
      <w:pPr>
        <w:pStyle w:val="ListParagraph"/>
        <w:ind w:left="1800"/>
      </w:pPr>
    </w:p>
    <w:p w:rsidR="00C107D8" w:rsidRDefault="009D3999" w:rsidP="009D3999">
      <w:pPr>
        <w:pStyle w:val="ListParagraph"/>
        <w:numPr>
          <w:ilvl w:val="0"/>
          <w:numId w:val="3"/>
        </w:numPr>
      </w:pPr>
      <w:r>
        <w:t xml:space="preserve">Installing SmartCam, now follow this tutorial: </w:t>
      </w:r>
      <w:hyperlink r:id="rId10" w:history="1">
        <w:r w:rsidRPr="00456745">
          <w:rPr>
            <w:rStyle w:val="Hyperlink"/>
          </w:rPr>
          <w:t>https://xilinx.github.io/kria-apps-docs/kv260/2022.1/build/html/docs/smartcamera/docs/app_deployment.html</w:t>
        </w:r>
      </w:hyperlink>
      <w:r>
        <w:t xml:space="preserve"> </w:t>
      </w:r>
    </w:p>
    <w:p w:rsidR="009D3999" w:rsidRDefault="009D3999" w:rsidP="009D3999">
      <w:pPr>
        <w:pStyle w:val="ListParagraph"/>
        <w:numPr>
          <w:ilvl w:val="1"/>
          <w:numId w:val="3"/>
        </w:numPr>
      </w:pPr>
      <w:r>
        <w:t>This tutorial has commands like:</w:t>
      </w:r>
    </w:p>
    <w:p w:rsidR="009D3999" w:rsidRDefault="00013885" w:rsidP="00013885">
      <w:pPr>
        <w:pStyle w:val="ListParagraph"/>
        <w:numPr>
          <w:ilvl w:val="2"/>
          <w:numId w:val="3"/>
        </w:numPr>
      </w:pPr>
      <w:r w:rsidRPr="00013885">
        <w:t>Downloading a</w:t>
      </w:r>
      <w:r>
        <w:t>nd Loading Application Firmware</w:t>
      </w:r>
    </w:p>
    <w:p w:rsidR="00165D1B" w:rsidRDefault="00165D1B" w:rsidP="00165D1B">
      <w:pPr>
        <w:pStyle w:val="ListParagraph"/>
        <w:ind w:left="2160"/>
      </w:pPr>
      <w:r>
        <w:t>Main command is(see above link for complete set of Command):</w:t>
      </w:r>
    </w:p>
    <w:p w:rsidR="00165D1B" w:rsidRDefault="00165D1B" w:rsidP="00165D1B">
      <w:pPr>
        <w:pStyle w:val="HTMLPreformatted"/>
      </w:pPr>
      <w:r>
        <w:tab/>
      </w:r>
      <w:r>
        <w:tab/>
      </w:r>
      <w:r>
        <w:tab/>
      </w:r>
      <w:bookmarkStart w:id="0" w:name="_GoBack"/>
      <w:bookmarkEnd w:id="0"/>
      <w:r>
        <w:t>sudo apt install xlnx-firmware-kv260-smartcam</w:t>
      </w:r>
    </w:p>
    <w:p w:rsidR="00165D1B" w:rsidRDefault="00165D1B" w:rsidP="00165D1B">
      <w:pPr>
        <w:pStyle w:val="ListParagraph"/>
        <w:ind w:left="2160"/>
      </w:pPr>
    </w:p>
    <w:p w:rsidR="00013885" w:rsidRDefault="000D6DC9" w:rsidP="000D6DC9">
      <w:pPr>
        <w:pStyle w:val="ListParagraph"/>
        <w:numPr>
          <w:ilvl w:val="2"/>
          <w:numId w:val="3"/>
        </w:numPr>
      </w:pPr>
      <w:r w:rsidRPr="000D6DC9">
        <w:t>Docke</w:t>
      </w:r>
      <w:r>
        <w:t>r based application preparation</w:t>
      </w:r>
      <w:r w:rsidR="00B95350">
        <w:t xml:space="preserve"> (Docker Pull and Docker Run)</w:t>
      </w:r>
    </w:p>
    <w:p w:rsidR="000D6DC9" w:rsidRDefault="000D6DC9" w:rsidP="00B21383">
      <w:pPr>
        <w:pStyle w:val="ListParagraph"/>
        <w:ind w:left="2160"/>
      </w:pPr>
    </w:p>
    <w:p w:rsidR="009D3999" w:rsidRDefault="00B21383" w:rsidP="00B21383">
      <w:pPr>
        <w:pStyle w:val="ListParagraph"/>
        <w:numPr>
          <w:ilvl w:val="1"/>
          <w:numId w:val="3"/>
        </w:numPr>
      </w:pPr>
      <w:r>
        <w:t>Run the SmartCam with Command line</w:t>
      </w:r>
      <w:r w:rsidR="009937AA">
        <w:t>:</w:t>
      </w:r>
    </w:p>
    <w:p w:rsidR="009937AA" w:rsidRDefault="009937AA" w:rsidP="009937AA">
      <w:pPr>
        <w:pStyle w:val="ListParagraph"/>
        <w:numPr>
          <w:ilvl w:val="1"/>
          <w:numId w:val="3"/>
        </w:numPr>
      </w:pPr>
      <w:r w:rsidRPr="009937AA">
        <w:t>Examples of supported combinations sor</w:t>
      </w:r>
      <w:r>
        <w:t>ted by input are outlined below</w:t>
      </w:r>
    </w:p>
    <w:p w:rsidR="009937AA" w:rsidRDefault="009937AA" w:rsidP="009937AA">
      <w:pPr>
        <w:pStyle w:val="ListParagraph"/>
        <w:numPr>
          <w:ilvl w:val="2"/>
          <w:numId w:val="3"/>
        </w:numPr>
      </w:pPr>
      <w:r>
        <w:lastRenderedPageBreak/>
        <w:t>There are examples for USB Camera and MIPI Camera as input and File or DP output as output method.</w:t>
      </w:r>
    </w:p>
    <w:p w:rsidR="00B21383" w:rsidRDefault="008740B2" w:rsidP="009D3999">
      <w:pPr>
        <w:pStyle w:val="ListParagraph"/>
        <w:numPr>
          <w:ilvl w:val="0"/>
          <w:numId w:val="3"/>
        </w:numPr>
      </w:pPr>
      <w:r>
        <w:t>Demo completes</w:t>
      </w:r>
      <w:r w:rsidR="00C00718">
        <w:t>, now you can go for “other Kria-Apps demo” or for custom Kria-App development.</w:t>
      </w:r>
    </w:p>
    <w:p w:rsidR="00464423" w:rsidRDefault="00464423" w:rsidP="009D3999">
      <w:pPr>
        <w:pStyle w:val="ListParagraph"/>
        <w:numPr>
          <w:ilvl w:val="0"/>
          <w:numId w:val="3"/>
        </w:numPr>
      </w:pPr>
      <w:r>
        <w:t xml:space="preserve">BOOT LOG of “Step 1 to Step 6” is here: </w:t>
      </w:r>
    </w:p>
    <w:p w:rsidR="00652D4D" w:rsidRDefault="00652D4D"/>
    <w:p w:rsidR="00652D4D" w:rsidRDefault="00652D4D"/>
    <w:p w:rsidR="00652D4D" w:rsidRDefault="00652D4D"/>
    <w:p w:rsidR="00182B57" w:rsidRDefault="00182B57">
      <w:r>
        <w:br w:type="page"/>
      </w:r>
    </w:p>
    <w:p w:rsidR="00182B57" w:rsidRDefault="00182B57" w:rsidP="00182B57">
      <w:pPr>
        <w:pStyle w:val="Heading1"/>
      </w:pPr>
      <w:r>
        <w:lastRenderedPageBreak/>
        <w:t>KR</w:t>
      </w:r>
      <w:r>
        <w:t xml:space="preserve">260- Ubuntu- </w:t>
      </w:r>
      <w:r>
        <w:t>ROS 2 Perception Node Application</w:t>
      </w:r>
      <w:r>
        <w:t xml:space="preserve"> Doc</w:t>
      </w:r>
    </w:p>
    <w:p w:rsidR="00652D4D" w:rsidRDefault="00652D4D"/>
    <w:p w:rsidR="00182B57" w:rsidRDefault="00520ACD">
      <w:r>
        <w:t xml:space="preserve">Follow this link : </w:t>
      </w:r>
      <w:hyperlink r:id="rId11" w:history="1">
        <w:r w:rsidRPr="00456745">
          <w:rPr>
            <w:rStyle w:val="Hyperlink"/>
          </w:rPr>
          <w:t>https://www.xilinx.com/products/som/kria/kr260-robotics-starter-kit/kr260-getting-started/launch-the-ros2-perception-node-app.html</w:t>
        </w:r>
      </w:hyperlink>
    </w:p>
    <w:p w:rsidR="00520ACD" w:rsidRDefault="00520ACD">
      <w:r>
        <w:t xml:space="preserve">Or follow this direct link: </w:t>
      </w:r>
      <w:hyperlink r:id="rId12" w:history="1">
        <w:r w:rsidR="009D3E5B" w:rsidRPr="00456745">
          <w:rPr>
            <w:rStyle w:val="Hyperlink"/>
          </w:rPr>
          <w:t>https://xilinx.github.io/kria-apps-docs/kr260/build/html/docs/ros2_perception_node/ros2_perception_node_landing.html</w:t>
        </w:r>
      </w:hyperlink>
    </w:p>
    <w:p w:rsidR="00EB65A0" w:rsidRDefault="00EB65A0">
      <w:r>
        <w:t xml:space="preserve">This for Settingup: </w:t>
      </w:r>
      <w:hyperlink r:id="rId13" w:history="1">
        <w:r w:rsidRPr="00456745">
          <w:rPr>
            <w:rStyle w:val="Hyperlink"/>
          </w:rPr>
          <w:t>https://xilinx.github.io/kria-apps-docs/kr260/build/html/docs/kria_starterkit_linux_boot.html</w:t>
        </w:r>
      </w:hyperlink>
      <w:r>
        <w:t xml:space="preserve"> </w:t>
      </w:r>
    </w:p>
    <w:p w:rsidR="009D3E5B" w:rsidRDefault="009D3E5B">
      <w:r>
        <w:t xml:space="preserve">And this: </w:t>
      </w:r>
      <w:hyperlink r:id="rId14" w:history="1">
        <w:r w:rsidR="00B10B0F" w:rsidRPr="00456745">
          <w:rPr>
            <w:rStyle w:val="Hyperlink"/>
          </w:rPr>
          <w:t>https://xilinx.github.io/kria-apps-docs/kr260/build/html/docs/ros2_perception_node/docs/app_deployment.html</w:t>
        </w:r>
      </w:hyperlink>
      <w:r w:rsidR="00B10B0F">
        <w:t xml:space="preserve"> </w:t>
      </w:r>
    </w:p>
    <w:p w:rsidR="00EB65A0" w:rsidRDefault="00EB65A0"/>
    <w:p w:rsidR="00182B57" w:rsidRDefault="00182B57"/>
    <w:sectPr w:rsidR="00182B57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C29003C"/>
    <w:multiLevelType w:val="hybridMultilevel"/>
    <w:tmpl w:val="52D8A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AA30613"/>
    <w:multiLevelType w:val="hybridMultilevel"/>
    <w:tmpl w:val="A0AEBB5A"/>
    <w:lvl w:ilvl="0" w:tplc="FB823368">
      <w:start w:val="1"/>
      <w:numFmt w:val="lowerRoman"/>
      <w:pStyle w:val="Heading2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F5B5738"/>
    <w:multiLevelType w:val="hybridMultilevel"/>
    <w:tmpl w:val="9744B3A2"/>
    <w:lvl w:ilvl="0" w:tplc="AEEC3432">
      <w:start w:val="1"/>
      <w:numFmt w:val="decimal"/>
      <w:pStyle w:val="Heading3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9CE2A10"/>
    <w:multiLevelType w:val="hybridMultilevel"/>
    <w:tmpl w:val="A19C6AAC"/>
    <w:lvl w:ilvl="0" w:tplc="04090019">
      <w:start w:val="1"/>
      <w:numFmt w:val="lowerLetter"/>
      <w:lvlText w:val="%1."/>
      <w:lvlJc w:val="left"/>
      <w:pPr>
        <w:ind w:left="1800" w:hanging="360"/>
      </w:pPr>
    </w:lvl>
    <w:lvl w:ilvl="1" w:tplc="04090019" w:tentative="1">
      <w:start w:val="1"/>
      <w:numFmt w:val="lowerLetter"/>
      <w:lvlText w:val="%2."/>
      <w:lvlJc w:val="left"/>
      <w:pPr>
        <w:ind w:left="2520" w:hanging="360"/>
      </w:pPr>
    </w:lvl>
    <w:lvl w:ilvl="2" w:tplc="0409001B" w:tentative="1">
      <w:start w:val="1"/>
      <w:numFmt w:val="lowerRoman"/>
      <w:lvlText w:val="%3."/>
      <w:lvlJc w:val="right"/>
      <w:pPr>
        <w:ind w:left="3240" w:hanging="180"/>
      </w:pPr>
    </w:lvl>
    <w:lvl w:ilvl="3" w:tplc="0409000F" w:tentative="1">
      <w:start w:val="1"/>
      <w:numFmt w:val="decimal"/>
      <w:lvlText w:val="%4."/>
      <w:lvlJc w:val="left"/>
      <w:pPr>
        <w:ind w:left="3960" w:hanging="360"/>
      </w:pPr>
    </w:lvl>
    <w:lvl w:ilvl="4" w:tplc="04090019" w:tentative="1">
      <w:start w:val="1"/>
      <w:numFmt w:val="lowerLetter"/>
      <w:lvlText w:val="%5."/>
      <w:lvlJc w:val="left"/>
      <w:pPr>
        <w:ind w:left="4680" w:hanging="360"/>
      </w:pPr>
    </w:lvl>
    <w:lvl w:ilvl="5" w:tplc="0409001B" w:tentative="1">
      <w:start w:val="1"/>
      <w:numFmt w:val="lowerRoman"/>
      <w:lvlText w:val="%6."/>
      <w:lvlJc w:val="right"/>
      <w:pPr>
        <w:ind w:left="5400" w:hanging="180"/>
      </w:pPr>
    </w:lvl>
    <w:lvl w:ilvl="6" w:tplc="0409000F" w:tentative="1">
      <w:start w:val="1"/>
      <w:numFmt w:val="decimal"/>
      <w:lvlText w:val="%7."/>
      <w:lvlJc w:val="left"/>
      <w:pPr>
        <w:ind w:left="6120" w:hanging="360"/>
      </w:pPr>
    </w:lvl>
    <w:lvl w:ilvl="7" w:tplc="04090019" w:tentative="1">
      <w:start w:val="1"/>
      <w:numFmt w:val="lowerLetter"/>
      <w:lvlText w:val="%8."/>
      <w:lvlJc w:val="left"/>
      <w:pPr>
        <w:ind w:left="6840" w:hanging="360"/>
      </w:pPr>
    </w:lvl>
    <w:lvl w:ilvl="8" w:tplc="0409001B" w:tentative="1">
      <w:start w:val="1"/>
      <w:numFmt w:val="lowerRoman"/>
      <w:lvlText w:val="%9."/>
      <w:lvlJc w:val="right"/>
      <w:pPr>
        <w:ind w:left="7560" w:hanging="180"/>
      </w:pPr>
    </w:lvl>
  </w:abstractNum>
  <w:num w:numId="1">
    <w:abstractNumId w:val="1"/>
  </w:num>
  <w:num w:numId="2">
    <w:abstractNumId w:val="2"/>
  </w:num>
  <w:num w:numId="3">
    <w:abstractNumId w:val="0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zMTYwMjc2sTAytzRS0lEKTi0uzszPAykwrAUAxOWyeSwAAAA="/>
  </w:docVars>
  <w:rsids>
    <w:rsidRoot w:val="00A43DA4"/>
    <w:rsid w:val="00013885"/>
    <w:rsid w:val="0002333E"/>
    <w:rsid w:val="0004046D"/>
    <w:rsid w:val="000D6DC9"/>
    <w:rsid w:val="0013077A"/>
    <w:rsid w:val="00165D1B"/>
    <w:rsid w:val="00182B57"/>
    <w:rsid w:val="00183C96"/>
    <w:rsid w:val="00192FD4"/>
    <w:rsid w:val="001A1EDA"/>
    <w:rsid w:val="001D0462"/>
    <w:rsid w:val="00253D4B"/>
    <w:rsid w:val="003966FA"/>
    <w:rsid w:val="00464423"/>
    <w:rsid w:val="004964CB"/>
    <w:rsid w:val="00512809"/>
    <w:rsid w:val="00520ACD"/>
    <w:rsid w:val="0056641E"/>
    <w:rsid w:val="00652D4D"/>
    <w:rsid w:val="0065368F"/>
    <w:rsid w:val="006D7623"/>
    <w:rsid w:val="008345E3"/>
    <w:rsid w:val="00845A89"/>
    <w:rsid w:val="008740B2"/>
    <w:rsid w:val="00884EF2"/>
    <w:rsid w:val="008D76F2"/>
    <w:rsid w:val="009937AA"/>
    <w:rsid w:val="009D3999"/>
    <w:rsid w:val="009D3E5B"/>
    <w:rsid w:val="009D6E2E"/>
    <w:rsid w:val="009E128C"/>
    <w:rsid w:val="00A26376"/>
    <w:rsid w:val="00A43DA4"/>
    <w:rsid w:val="00A9439A"/>
    <w:rsid w:val="00B10931"/>
    <w:rsid w:val="00B10B0F"/>
    <w:rsid w:val="00B21383"/>
    <w:rsid w:val="00B6015C"/>
    <w:rsid w:val="00B87DCE"/>
    <w:rsid w:val="00B95350"/>
    <w:rsid w:val="00C00718"/>
    <w:rsid w:val="00C107D8"/>
    <w:rsid w:val="00C3456C"/>
    <w:rsid w:val="00C6685D"/>
    <w:rsid w:val="00C92A78"/>
    <w:rsid w:val="00CA1F5E"/>
    <w:rsid w:val="00CA7A23"/>
    <w:rsid w:val="00E77981"/>
    <w:rsid w:val="00EB65A0"/>
    <w:rsid w:val="00ED7164"/>
    <w:rsid w:val="00FC49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BAE7101"/>
  <w15:chartTrackingRefBased/>
  <w15:docId w15:val="{94DF9FA9-D271-494E-AF1E-0CCCB09B9D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aliases w:val="Heading_1"/>
    <w:basedOn w:val="Normal"/>
    <w:next w:val="Normal"/>
    <w:link w:val="Heading1Char"/>
    <w:uiPriority w:val="9"/>
    <w:qFormat/>
    <w:rsid w:val="003966FA"/>
    <w:pPr>
      <w:keepNext/>
      <w:keepLines/>
      <w:spacing w:before="240" w:after="0"/>
      <w:jc w:val="center"/>
      <w:outlineLvl w:val="0"/>
    </w:pPr>
    <w:rPr>
      <w:rFonts w:eastAsiaTheme="majorEastAsia" w:cstheme="majorBidi"/>
      <w:b/>
      <w:color w:val="C00000"/>
      <w:sz w:val="40"/>
      <w:szCs w:val="32"/>
    </w:rPr>
  </w:style>
  <w:style w:type="paragraph" w:styleId="Heading2">
    <w:name w:val="heading 2"/>
    <w:aliases w:val="Heading_2"/>
    <w:basedOn w:val="Normal"/>
    <w:next w:val="Normal"/>
    <w:link w:val="Heading2Char"/>
    <w:uiPriority w:val="9"/>
    <w:unhideWhenUsed/>
    <w:qFormat/>
    <w:rsid w:val="003966FA"/>
    <w:pPr>
      <w:keepNext/>
      <w:keepLines/>
      <w:numPr>
        <w:numId w:val="1"/>
      </w:numPr>
      <w:spacing w:before="40" w:after="0"/>
      <w:jc w:val="both"/>
      <w:outlineLvl w:val="1"/>
    </w:pPr>
    <w:rPr>
      <w:rFonts w:eastAsiaTheme="majorEastAsia" w:cstheme="majorBidi"/>
      <w:sz w:val="44"/>
      <w:szCs w:val="26"/>
    </w:rPr>
  </w:style>
  <w:style w:type="paragraph" w:styleId="Heading3">
    <w:name w:val="heading 3"/>
    <w:aliases w:val="Heading_3"/>
    <w:basedOn w:val="Normal"/>
    <w:next w:val="Normal"/>
    <w:link w:val="Heading3Char"/>
    <w:uiPriority w:val="9"/>
    <w:unhideWhenUsed/>
    <w:qFormat/>
    <w:rsid w:val="003966FA"/>
    <w:pPr>
      <w:keepNext/>
      <w:keepLines/>
      <w:numPr>
        <w:numId w:val="2"/>
      </w:numPr>
      <w:spacing w:before="40" w:after="0"/>
      <w:ind w:left="1800"/>
      <w:outlineLvl w:val="2"/>
    </w:pPr>
    <w:rPr>
      <w:rFonts w:eastAsiaTheme="majorEastAsia" w:cstheme="majorBidi"/>
      <w:color w:val="000000" w:themeColor="text1"/>
      <w:sz w:val="24"/>
      <w:szCs w:val="24"/>
      <w:u w:val="singl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aliases w:val="Heading_3 Char"/>
    <w:basedOn w:val="DefaultParagraphFont"/>
    <w:link w:val="Heading3"/>
    <w:uiPriority w:val="9"/>
    <w:rsid w:val="003966FA"/>
    <w:rPr>
      <w:rFonts w:eastAsiaTheme="majorEastAsia" w:cstheme="majorBidi"/>
      <w:color w:val="000000" w:themeColor="text1"/>
      <w:sz w:val="24"/>
      <w:szCs w:val="24"/>
      <w:u w:val="single"/>
    </w:rPr>
  </w:style>
  <w:style w:type="character" w:customStyle="1" w:styleId="Heading2Char">
    <w:name w:val="Heading 2 Char"/>
    <w:aliases w:val="Heading_2 Char"/>
    <w:basedOn w:val="DefaultParagraphFont"/>
    <w:link w:val="Heading2"/>
    <w:uiPriority w:val="9"/>
    <w:rsid w:val="003966FA"/>
    <w:rPr>
      <w:rFonts w:eastAsiaTheme="majorEastAsia" w:cstheme="majorBidi"/>
      <w:sz w:val="44"/>
      <w:szCs w:val="26"/>
    </w:rPr>
  </w:style>
  <w:style w:type="character" w:customStyle="1" w:styleId="Heading1Char">
    <w:name w:val="Heading 1 Char"/>
    <w:aliases w:val="Heading_1 Char"/>
    <w:basedOn w:val="DefaultParagraphFont"/>
    <w:link w:val="Heading1"/>
    <w:uiPriority w:val="9"/>
    <w:rsid w:val="003966FA"/>
    <w:rPr>
      <w:rFonts w:eastAsiaTheme="majorEastAsia" w:cstheme="majorBidi"/>
      <w:b/>
      <w:color w:val="C00000"/>
      <w:sz w:val="40"/>
      <w:szCs w:val="32"/>
    </w:rPr>
  </w:style>
  <w:style w:type="paragraph" w:styleId="ListParagraph">
    <w:name w:val="List Paragraph"/>
    <w:basedOn w:val="Normal"/>
    <w:uiPriority w:val="34"/>
    <w:qFormat/>
    <w:rsid w:val="001D0462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D0462"/>
    <w:rPr>
      <w:color w:val="0563C1" w:themeColor="hyperlink"/>
      <w:u w:val="single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26376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26376"/>
    <w:rPr>
      <w:rFonts w:ascii="Courier New" w:eastAsia="Times New Roman" w:hAnsi="Courier New" w:cs="Courier New"/>
      <w:sz w:val="20"/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A26376"/>
    <w:rPr>
      <w:rFonts w:ascii="Courier New" w:eastAsia="Times New Roman" w:hAnsi="Courier New" w:cs="Courier New"/>
      <w:sz w:val="20"/>
      <w:szCs w:val="20"/>
    </w:rPr>
  </w:style>
  <w:style w:type="character" w:customStyle="1" w:styleId="token">
    <w:name w:val="token"/>
    <w:basedOn w:val="DefaultParagraphFont"/>
    <w:rsid w:val="00A263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21992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527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885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23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xilinx.com/products/som/kria/kv260-vision-starter-kit/kv260-getting-started-ubuntu/booting-your-starter-kit.html" TargetMode="External"/><Relationship Id="rId13" Type="http://schemas.openxmlformats.org/officeDocument/2006/relationships/hyperlink" Target="https://xilinx.github.io/kria-apps-docs/kr260/build/html/docs/kria_starterkit_linux_boot.html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xilinx.com/products/som/kria/kv260-vision-starter-kit/kv260-getting-started-ubuntu/setting-up-the-sd-card-image.html" TargetMode="External"/><Relationship Id="rId12" Type="http://schemas.openxmlformats.org/officeDocument/2006/relationships/hyperlink" Target="https://xilinx.github.io/kria-apps-docs/kr260/build/html/docs/ros2_perception_node/ros2_perception_node_landing.html" TargetMode="Externa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hyperlink" Target="https://people.canonical.com/~platform/images/xilinx/kria-ubuntu-22.04/iot-limerick-kria-classic-desktop-2204-x06-20220614-78.img.xz" TargetMode="External"/><Relationship Id="rId11" Type="http://schemas.openxmlformats.org/officeDocument/2006/relationships/hyperlink" Target="https://www.xilinx.com/products/som/kria/kr260-robotics-starter-kit/kr260-getting-started/launch-the-ros2-perception-node-app.html" TargetMode="External"/><Relationship Id="rId5" Type="http://schemas.openxmlformats.org/officeDocument/2006/relationships/hyperlink" Target="https://ubuntu.com/download/amd-xilinx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s://xilinx.github.io/kria-apps-docs/kv260/2022.1/build/html/docs/smartcamera/docs/app_deployment.html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xilinx.github.io/kria-apps-docs/kv260/2022.1/build/html/docs/kria_starterkit_linux_boot.html" TargetMode="External"/><Relationship Id="rId14" Type="http://schemas.openxmlformats.org/officeDocument/2006/relationships/hyperlink" Target="https://xilinx.github.io/kria-apps-docs/kr260/build/html/docs/ros2_perception_node/docs/app_deployment.html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3</Pages>
  <Words>604</Words>
  <Characters>3443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0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user</cp:lastModifiedBy>
  <cp:revision>53</cp:revision>
  <cp:lastPrinted>2023-03-07T06:39:00Z</cp:lastPrinted>
  <dcterms:created xsi:type="dcterms:W3CDTF">2023-03-07T06:10:00Z</dcterms:created>
  <dcterms:modified xsi:type="dcterms:W3CDTF">2023-03-07T06:47:00Z</dcterms:modified>
</cp:coreProperties>
</file>